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7C7A91" w14:textId="77777777" w:rsidR="002F4B87" w:rsidRPr="002F4B87" w:rsidRDefault="002F4B87" w:rsidP="002F4B87">
      <w:pPr>
        <w:spacing w:after="0" w:line="360" w:lineRule="auto"/>
        <w:ind w:firstLine="567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1.</w:t>
      </w:r>
      <w:r w:rsidRPr="002F4B87">
        <w:rPr>
          <w:rFonts w:ascii="Helvetica" w:eastAsia="DengXian" w:hAnsi="Helvetica" w:cs="Cordia New"/>
          <w:b/>
          <w:kern w:val="2"/>
          <w:sz w:val="20"/>
          <w:szCs w:val="24"/>
          <w:lang w:val="lt-LT" w:eastAsia="zh-CN"/>
        </w:rPr>
        <w:t xml:space="preserve"> 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Junginys, skirtas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lizosomų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kaupimo ligai gydyti, kur junginys išreiškiamas tolesne struktūrine formule,</w:t>
      </w:r>
    </w:p>
    <w:p w14:paraId="4576FB58" w14:textId="48C376D8" w:rsidR="002F4B87" w:rsidRPr="002F4B87" w:rsidRDefault="002F4B87" w:rsidP="002F4B87">
      <w:pPr>
        <w:spacing w:after="0" w:line="360" w:lineRule="auto"/>
        <w:jc w:val="center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noProof/>
          <w:kern w:val="2"/>
          <w:sz w:val="20"/>
          <w:szCs w:val="24"/>
          <w:lang w:val="lt-LT" w:eastAsia="zh-CN"/>
        </w:rPr>
        <w:pict w14:anchorId="568E8D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66" o:spid="_x0000_i1040" type="#_x0000_t75" style="width:234pt;height:95.35pt;visibility:visible;mso-wrap-style:square">
            <v:imagedata r:id="rId8" o:title=""/>
          </v:shape>
        </w:pict>
      </w:r>
    </w:p>
    <w:p w14:paraId="009543AD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arba farmaciniu požiūriu priimtina jo druska, kur:</w:t>
      </w:r>
    </w:p>
    <w:p w14:paraId="7951FC1E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n yra 1 arba 2;</w:t>
      </w:r>
    </w:p>
    <w:p w14:paraId="5941F48C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m yra 0 arba 1;</w:t>
      </w:r>
    </w:p>
    <w:p w14:paraId="524F8895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p yra 1;</w:t>
      </w:r>
    </w:p>
    <w:p w14:paraId="5037A148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t yra 0;</w:t>
      </w:r>
    </w:p>
    <w:p w14:paraId="0133293E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y yra 1;</w:t>
      </w:r>
    </w:p>
    <w:p w14:paraId="22C1DA16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z yra 0 arba 1;</w:t>
      </w:r>
    </w:p>
    <w:p w14:paraId="01D83811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E yra O;</w:t>
      </w:r>
    </w:p>
    <w:p w14:paraId="5EEB9A63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C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, kai m yra 1, arba N, kai m yra 0;</w:t>
      </w:r>
    </w:p>
    <w:p w14:paraId="0F8E9EA0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O, -NH, -CH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 arba -N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;</w:t>
      </w:r>
    </w:p>
    <w:p w14:paraId="6D6819F8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3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O, -NH, -CH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, -CH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6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 alkilas arba -N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3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;</w:t>
      </w:r>
    </w:p>
    <w:p w14:paraId="4DB921A0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4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C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4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5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arba CH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C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4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5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;</w:t>
      </w:r>
    </w:p>
    <w:p w14:paraId="524BCB92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5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tiesioginis ryšys, O arba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6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alkiloksi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,</w:t>
      </w:r>
    </w:p>
    <w:p w14:paraId="40CD6EB7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H, CN,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6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alkilkarboni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arba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6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alkilas;</w:t>
      </w:r>
    </w:p>
    <w:p w14:paraId="241D31AF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ir 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3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kiekvienas nepriklausomai yra -H, arba pasirinktinai, kai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-N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ir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3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-N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3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, 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ir 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3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gali būti sujungiami kartu su azoto atomais, prie kurių prijungti sudaro nearomatinį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heterociklinį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žiedą;</w:t>
      </w:r>
    </w:p>
    <w:p w14:paraId="0F07B9D4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4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ir 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5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nepriklausomai parinkti iš H,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6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)alkilo, arba kartu su anglimi, prie kurios yra prijungti, sudaro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spiro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3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10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cikloalkilo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žiedą arba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spiro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3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10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cikloalkoksi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žiedą;</w:t>
      </w:r>
    </w:p>
    <w:p w14:paraId="3670B6C9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6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-H, -CN arba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6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alkilas,</w:t>
      </w:r>
    </w:p>
    <w:p w14:paraId="1D20FC69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A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6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1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ari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,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9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heteroari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arba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benzo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9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heterocikloalki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pasirinktinai pakeistas vienu ar daugiau pakaitalų, parinktų iš grupės, kurią sudaro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halo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,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6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alkilas;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6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alkeni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ir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6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alkoksi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;</w:t>
      </w:r>
    </w:p>
    <w:p w14:paraId="15801540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A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H,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3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10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cikloalki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,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6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1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ari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arba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9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heteroari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pasirinktinai pakeistas vienu ar daugiau pakaitalų, parinktų iš grupės, kurią sudaro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halo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,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6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)alkilas, pasirinktinai pakeistas vienu ar trimis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halo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; CN ir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6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alkiloksi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pasirinktinai pakeistas nuo vieno iki trijų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halo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;</w:t>
      </w:r>
    </w:p>
    <w:p w14:paraId="6DBBE834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su išlyga, kad, kai n yra 1; t yra 0; y yra 1; z yra 1;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NH; E yra O;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3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NH; A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H ir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5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tiesioginis ryšys; A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nepakeistas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feni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halofeni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arba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izopropenilfeni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;</w:t>
      </w:r>
    </w:p>
    <w:p w14:paraId="5CC7F652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su išlyga, kad, kai n yra 1; t yra 0; y yra 1; z yra 1;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O; E yra O;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3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NH; A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6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1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ari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ir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5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tiesioginis ryšys; A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H ir 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4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H, tuomet 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5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ne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cikloheksi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; ir</w:t>
      </w:r>
    </w:p>
    <w:p w14:paraId="7E418320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su išlyga, kad, kai n yra 1; t yra 0; y yra 1; z yra 1;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NH; E yra O;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3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CH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; 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4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ir 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5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abu yra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vandeniliai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; A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H ir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5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tiesioginis ryšys; tuomet A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nepakeistas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feni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.</w:t>
      </w:r>
    </w:p>
    <w:p w14:paraId="32504C93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</w:p>
    <w:p w14:paraId="4D96773F" w14:textId="77777777" w:rsidR="002F4B87" w:rsidRPr="002F4B87" w:rsidRDefault="002F4B87" w:rsidP="002F4B87">
      <w:pPr>
        <w:spacing w:after="0" w:line="360" w:lineRule="auto"/>
        <w:ind w:firstLine="567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2.</w:t>
      </w:r>
      <w:r w:rsidRPr="002F4B87">
        <w:rPr>
          <w:rFonts w:ascii="Helvetica" w:eastAsia="DengXian" w:hAnsi="Helvetica" w:cs="Cordia New"/>
          <w:b/>
          <w:kern w:val="2"/>
          <w:sz w:val="20"/>
          <w:szCs w:val="24"/>
          <w:lang w:val="lt-LT" w:eastAsia="zh-CN"/>
        </w:rPr>
        <w:t xml:space="preserve"> 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Junginys, skirtas naudoti pagal 1 punktą, kur n yra 1; t yra 0; y yra 1 ir z yra 1.</w:t>
      </w:r>
    </w:p>
    <w:p w14:paraId="20698F8B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</w:p>
    <w:p w14:paraId="0CB4914E" w14:textId="77777777" w:rsidR="002F4B87" w:rsidRPr="002F4B87" w:rsidRDefault="002F4B87" w:rsidP="002F4B87">
      <w:pPr>
        <w:spacing w:after="0" w:line="360" w:lineRule="auto"/>
        <w:ind w:firstLine="567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3.</w:t>
      </w:r>
      <w:r w:rsidRPr="002F4B87">
        <w:rPr>
          <w:rFonts w:ascii="Helvetica" w:eastAsia="DengXian" w:hAnsi="Helvetica" w:cs="Cordia New"/>
          <w:b/>
          <w:kern w:val="2"/>
          <w:sz w:val="20"/>
          <w:szCs w:val="24"/>
          <w:lang w:val="lt-LT" w:eastAsia="zh-CN"/>
        </w:rPr>
        <w:t xml:space="preserve"> 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Junginys, skirtas naudoti pagal 1 punktą, kur m yra 1 ir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C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.</w:t>
      </w:r>
    </w:p>
    <w:p w14:paraId="06370D98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</w:p>
    <w:p w14:paraId="091132CD" w14:textId="77777777" w:rsidR="002F4B87" w:rsidRPr="002F4B87" w:rsidRDefault="002F4B87" w:rsidP="002F4B87">
      <w:pPr>
        <w:spacing w:after="0" w:line="360" w:lineRule="auto"/>
        <w:ind w:firstLine="567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4.</w:t>
      </w:r>
      <w:r w:rsidRPr="002F4B87">
        <w:rPr>
          <w:rFonts w:ascii="Helvetica" w:eastAsia="DengXian" w:hAnsi="Helvetica" w:cs="Cordia New"/>
          <w:b/>
          <w:kern w:val="2"/>
          <w:sz w:val="20"/>
          <w:szCs w:val="24"/>
          <w:lang w:val="lt-LT" w:eastAsia="zh-CN"/>
        </w:rPr>
        <w:t xml:space="preserve"> 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Junginys, skirtas naudoti pagal 1 punktą, kur m yra 0 ir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N.</w:t>
      </w:r>
    </w:p>
    <w:p w14:paraId="73D686E3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</w:p>
    <w:p w14:paraId="080196F3" w14:textId="77777777" w:rsidR="002F4B87" w:rsidRPr="002F4B87" w:rsidRDefault="002F4B87" w:rsidP="002F4B87">
      <w:pPr>
        <w:spacing w:after="0" w:line="360" w:lineRule="auto"/>
        <w:ind w:firstLine="567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5.</w:t>
      </w:r>
      <w:r w:rsidRPr="002F4B87">
        <w:rPr>
          <w:rFonts w:ascii="Helvetica" w:eastAsia="DengXian" w:hAnsi="Helvetica" w:cs="Cordia New"/>
          <w:b/>
          <w:kern w:val="2"/>
          <w:sz w:val="20"/>
          <w:szCs w:val="24"/>
          <w:lang w:val="lt-LT" w:eastAsia="zh-CN"/>
        </w:rPr>
        <w:t xml:space="preserve"> 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Junginys, skirtas naudoti pagal 1 punktą, kur m yra 1; E yra O;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O ir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3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NH.</w:t>
      </w:r>
    </w:p>
    <w:p w14:paraId="40088BB8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</w:p>
    <w:p w14:paraId="22E4E877" w14:textId="77777777" w:rsidR="002F4B87" w:rsidRPr="002F4B87" w:rsidRDefault="002F4B87" w:rsidP="002F4B87">
      <w:pPr>
        <w:spacing w:after="0" w:line="360" w:lineRule="auto"/>
        <w:ind w:firstLine="567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6.</w:t>
      </w:r>
      <w:r w:rsidRPr="002F4B87">
        <w:rPr>
          <w:rFonts w:ascii="Helvetica" w:eastAsia="DengXian" w:hAnsi="Helvetica" w:cs="Cordia New"/>
          <w:b/>
          <w:kern w:val="2"/>
          <w:sz w:val="20"/>
          <w:szCs w:val="24"/>
          <w:lang w:val="lt-LT" w:eastAsia="zh-CN"/>
        </w:rPr>
        <w:t xml:space="preserve"> 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Junginys, skirtas naudoti pagal 1 punktą, kur 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4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ir 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5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kiekvienas yra metilas.</w:t>
      </w:r>
    </w:p>
    <w:p w14:paraId="42B6CFCF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</w:p>
    <w:p w14:paraId="7A4F02F9" w14:textId="77777777" w:rsidR="002F4B87" w:rsidRPr="002F4B87" w:rsidRDefault="002F4B87" w:rsidP="002F4B87">
      <w:pPr>
        <w:spacing w:after="0" w:line="360" w:lineRule="auto"/>
        <w:ind w:firstLine="567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7.</w:t>
      </w:r>
      <w:r w:rsidRPr="002F4B87">
        <w:rPr>
          <w:rFonts w:ascii="Helvetica" w:eastAsia="DengXian" w:hAnsi="Helvetica" w:cs="Cordia New"/>
          <w:b/>
          <w:kern w:val="2"/>
          <w:sz w:val="20"/>
          <w:szCs w:val="24"/>
          <w:lang w:val="lt-LT" w:eastAsia="zh-CN"/>
        </w:rPr>
        <w:t xml:space="preserve"> 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Junginys, skirtas naudoti pagal 1 punktą, kur A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9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heteroari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.</w:t>
      </w:r>
    </w:p>
    <w:p w14:paraId="4432154D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</w:p>
    <w:p w14:paraId="5067F4C7" w14:textId="77777777" w:rsidR="002F4B87" w:rsidRPr="002F4B87" w:rsidRDefault="002F4B87" w:rsidP="002F4B87">
      <w:pPr>
        <w:spacing w:after="0" w:line="360" w:lineRule="auto"/>
        <w:ind w:firstLine="567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8.</w:t>
      </w:r>
      <w:r w:rsidRPr="002F4B87">
        <w:rPr>
          <w:rFonts w:ascii="Helvetica" w:eastAsia="DengXian" w:hAnsi="Helvetica" w:cs="Cordia New"/>
          <w:b/>
          <w:kern w:val="2"/>
          <w:sz w:val="20"/>
          <w:szCs w:val="24"/>
          <w:lang w:val="lt-LT" w:eastAsia="zh-CN"/>
        </w:rPr>
        <w:t xml:space="preserve"> 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Junginys, skirtas naudoti pagal 7 punktą, kur A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tiofen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tiazo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izotiazo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furan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oksazo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izoksazo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piro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imidazo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pirazo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triazo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piridin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pirimidin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piridazin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indo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benzotiazo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benzoizoksazo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benzopirazo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benzoimidazo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benzofuran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arba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benzooksazo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.</w:t>
      </w:r>
    </w:p>
    <w:p w14:paraId="3F264CE9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</w:p>
    <w:p w14:paraId="3B615F96" w14:textId="77777777" w:rsidR="002F4B87" w:rsidRPr="002F4B87" w:rsidRDefault="002F4B87" w:rsidP="002F4B87">
      <w:pPr>
        <w:spacing w:after="0" w:line="360" w:lineRule="auto"/>
        <w:ind w:firstLine="567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9.</w:t>
      </w:r>
      <w:r w:rsidRPr="002F4B87">
        <w:rPr>
          <w:rFonts w:ascii="Helvetica" w:eastAsia="DengXian" w:hAnsi="Helvetica" w:cs="Cordia New"/>
          <w:b/>
          <w:kern w:val="2"/>
          <w:sz w:val="20"/>
          <w:szCs w:val="24"/>
          <w:lang w:val="lt-LT" w:eastAsia="zh-CN"/>
        </w:rPr>
        <w:t xml:space="preserve"> 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Junginys, skirtas naudoti pagal 1 punktą, kur n yra 1 arba 2; t yra 0; y yra 1; z yra 0 arba 1;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C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; m yra 1; p yra 1; E yra O;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O;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3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NH; 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H; 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4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ir 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5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kiekvienas atskirai yra metilas; 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6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vandenilis arba metilas; A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6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1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ari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;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5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tiesioginis ryšys arba O ir A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6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1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ari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.</w:t>
      </w:r>
    </w:p>
    <w:p w14:paraId="219CC846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</w:p>
    <w:p w14:paraId="16BBE38C" w14:textId="77777777" w:rsidR="002F4B87" w:rsidRPr="002F4B87" w:rsidRDefault="002F4B87" w:rsidP="002F4B87">
      <w:pPr>
        <w:spacing w:after="0" w:line="360" w:lineRule="auto"/>
        <w:ind w:firstLine="567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10.</w:t>
      </w:r>
      <w:r w:rsidRPr="002F4B87">
        <w:rPr>
          <w:rFonts w:ascii="Helvetica" w:eastAsia="DengXian" w:hAnsi="Helvetica" w:cs="Cordia New"/>
          <w:b/>
          <w:kern w:val="2"/>
          <w:sz w:val="20"/>
          <w:szCs w:val="24"/>
          <w:lang w:val="lt-LT" w:eastAsia="zh-CN"/>
        </w:rPr>
        <w:t xml:space="preserve"> 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Junginys, skirtas naudoti pagal 1 punktą, kur n yra 1 arba 2; t yra 0; y yra 1; z yra 0 arba 1;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C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; m yra 1; p yra 1; E yra O;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O;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3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NH; 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H; 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4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ir 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5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kiekvienas atskirai yra metilas; R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6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vandenilis arba metilas; A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9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heteroari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; X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5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tiesioginis ryšys arba O ir A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perscript"/>
          <w:lang w:val="lt-LT" w:eastAsia="zh-CN"/>
        </w:rPr>
        <w:t>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yra (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6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C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1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)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arila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.</w:t>
      </w:r>
    </w:p>
    <w:p w14:paraId="41153B97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</w:p>
    <w:p w14:paraId="669BDF81" w14:textId="77777777" w:rsidR="002F4B87" w:rsidRPr="002F4B87" w:rsidRDefault="002F4B87" w:rsidP="002F4B87">
      <w:pPr>
        <w:spacing w:after="0" w:line="360" w:lineRule="auto"/>
        <w:ind w:firstLine="567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11.</w:t>
      </w:r>
      <w:r w:rsidRPr="002F4B87">
        <w:rPr>
          <w:rFonts w:ascii="Helvetica" w:eastAsia="DengXian" w:hAnsi="Helvetica" w:cs="Cordia New"/>
          <w:b/>
          <w:kern w:val="2"/>
          <w:sz w:val="20"/>
          <w:szCs w:val="24"/>
          <w:lang w:val="lt-LT" w:eastAsia="zh-CN"/>
        </w:rPr>
        <w:t xml:space="preserve"> 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Junginys, skirtas naudoti pagal 9 punktą, išreiškiamas tolesne struktūrine formule,</w:t>
      </w:r>
    </w:p>
    <w:p w14:paraId="04DA34EE" w14:textId="5D1E094B" w:rsidR="002F4B87" w:rsidRPr="002F4B87" w:rsidRDefault="002F4B87" w:rsidP="002F4B87">
      <w:pPr>
        <w:spacing w:after="0" w:line="360" w:lineRule="auto"/>
        <w:jc w:val="center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noProof/>
          <w:kern w:val="2"/>
          <w:sz w:val="20"/>
          <w:szCs w:val="24"/>
          <w:lang w:val="lt-LT" w:eastAsia="zh-CN"/>
        </w:rPr>
        <w:pict w14:anchorId="5D7676B8">
          <v:shape id="Picture 65" o:spid="_x0000_i1039" type="#_x0000_t75" style="width:129pt;height:134.35pt;visibility:visible;mso-wrap-style:square">
            <v:imagedata r:id="rId9" o:title=""/>
          </v:shape>
        </w:pict>
      </w:r>
    </w:p>
    <w:p w14:paraId="422D3280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arba farmaciniu požiūriu priimtina jo druska.</w:t>
      </w:r>
    </w:p>
    <w:p w14:paraId="5AF74080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</w:p>
    <w:p w14:paraId="5A724CD5" w14:textId="77777777" w:rsidR="002F4B87" w:rsidRPr="002F4B87" w:rsidRDefault="002F4B87" w:rsidP="002F4B87">
      <w:pPr>
        <w:spacing w:after="0" w:line="360" w:lineRule="auto"/>
        <w:ind w:firstLine="567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12.</w:t>
      </w:r>
      <w:r w:rsidRPr="002F4B87">
        <w:rPr>
          <w:rFonts w:ascii="Helvetica" w:eastAsia="DengXian" w:hAnsi="Helvetica" w:cs="Cordia New"/>
          <w:b/>
          <w:kern w:val="2"/>
          <w:sz w:val="20"/>
          <w:szCs w:val="24"/>
          <w:lang w:val="lt-LT" w:eastAsia="zh-CN"/>
        </w:rPr>
        <w:t xml:space="preserve"> 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Junginys, skirtas naudoti pagal bet kurį iš 1–11 punktų, kur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lizosomų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kaupimo liga atsiranda iš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glikosfingolipidų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kelio defekto.</w:t>
      </w:r>
    </w:p>
    <w:p w14:paraId="6DFA7B84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</w:p>
    <w:p w14:paraId="3D61659F" w14:textId="77777777" w:rsidR="002F4B87" w:rsidRPr="002F4B87" w:rsidRDefault="002F4B87" w:rsidP="002F4B87">
      <w:pPr>
        <w:spacing w:after="0" w:line="360" w:lineRule="auto"/>
        <w:ind w:firstLine="567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13.</w:t>
      </w:r>
      <w:r w:rsidRPr="002F4B87">
        <w:rPr>
          <w:rFonts w:ascii="Helvetica" w:eastAsia="DengXian" w:hAnsi="Helvetica" w:cs="Cordia New"/>
          <w:b/>
          <w:kern w:val="2"/>
          <w:sz w:val="20"/>
          <w:szCs w:val="24"/>
          <w:lang w:val="lt-LT" w:eastAsia="zh-CN"/>
        </w:rPr>
        <w:t xml:space="preserve"> 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Junginys, skirtas naudoti pagal 12 punktą, kur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lizosomų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kaupimo liga yra parinkta iš grupės, kurią sudaro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Gaucher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Fabry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, G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M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gangliozidozė, G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M2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aktyvatoriaus trūkumas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Tay-Sach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ir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Sandhoff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.</w:t>
      </w:r>
    </w:p>
    <w:p w14:paraId="5C84698A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</w:p>
    <w:p w14:paraId="5ED1B8BC" w14:textId="77777777" w:rsidR="002F4B87" w:rsidRPr="002F4B87" w:rsidRDefault="002F4B87" w:rsidP="002F4B87">
      <w:pPr>
        <w:spacing w:after="0" w:line="360" w:lineRule="auto"/>
        <w:ind w:firstLine="567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14.</w:t>
      </w:r>
      <w:r w:rsidRPr="002F4B87">
        <w:rPr>
          <w:rFonts w:ascii="Helvetica" w:eastAsia="DengXian" w:hAnsi="Helvetica" w:cs="Cordia New"/>
          <w:b/>
          <w:kern w:val="2"/>
          <w:sz w:val="20"/>
          <w:szCs w:val="24"/>
          <w:lang w:val="lt-LT" w:eastAsia="zh-CN"/>
        </w:rPr>
        <w:t xml:space="preserve"> 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Junginys, skirtas naudoti pagal 13 punktą, kur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lizosomų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kaupimo liga yra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Fabry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.</w:t>
      </w:r>
    </w:p>
    <w:p w14:paraId="2EA8E9D3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</w:p>
    <w:p w14:paraId="211F2237" w14:textId="77777777" w:rsidR="002F4B87" w:rsidRPr="002F4B87" w:rsidRDefault="002F4B87" w:rsidP="002F4B87">
      <w:pPr>
        <w:spacing w:after="0" w:line="360" w:lineRule="auto"/>
        <w:ind w:firstLine="567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15.</w:t>
      </w:r>
      <w:r w:rsidRPr="002F4B87">
        <w:rPr>
          <w:rFonts w:ascii="Helvetica" w:eastAsia="DengXian" w:hAnsi="Helvetica" w:cs="Cordia New"/>
          <w:b/>
          <w:kern w:val="2"/>
          <w:sz w:val="20"/>
          <w:szCs w:val="24"/>
          <w:lang w:val="lt-LT" w:eastAsia="zh-CN"/>
        </w:rPr>
        <w:t xml:space="preserve"> 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Junginys, skirtas naudoti pagal 13 punktą, kur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lizosomų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kaupimo liga yra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Gaucher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.</w:t>
      </w:r>
    </w:p>
    <w:p w14:paraId="4270544C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</w:p>
    <w:p w14:paraId="6A5EC9EA" w14:textId="77777777" w:rsidR="002F4B87" w:rsidRPr="002F4B87" w:rsidRDefault="002F4B87" w:rsidP="002F4B87">
      <w:pPr>
        <w:spacing w:after="0" w:line="360" w:lineRule="auto"/>
        <w:ind w:firstLine="567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16.</w:t>
      </w:r>
      <w:r w:rsidRPr="002F4B87">
        <w:rPr>
          <w:rFonts w:ascii="Helvetica" w:eastAsia="DengXian" w:hAnsi="Helvetica" w:cs="Cordia New"/>
          <w:b/>
          <w:kern w:val="2"/>
          <w:sz w:val="20"/>
          <w:szCs w:val="24"/>
          <w:lang w:val="lt-LT" w:eastAsia="zh-CN"/>
        </w:rPr>
        <w:t xml:space="preserve"> 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Junginys, skirtas naudoti pagal 13 punktą, kur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lizosomų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kaupimo liga yra 2 tipo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Gaucher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arba 3 tipo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Gaucher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.</w:t>
      </w:r>
    </w:p>
    <w:p w14:paraId="5174FBD6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</w:p>
    <w:p w14:paraId="0FEE14D1" w14:textId="77777777" w:rsidR="002F4B87" w:rsidRPr="002F4B87" w:rsidRDefault="002F4B87" w:rsidP="002F4B87">
      <w:pPr>
        <w:spacing w:after="0" w:line="360" w:lineRule="auto"/>
        <w:ind w:firstLine="567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lastRenderedPageBreak/>
        <w:t>17.</w:t>
      </w:r>
      <w:r w:rsidRPr="002F4B87">
        <w:rPr>
          <w:rFonts w:ascii="Helvetica" w:eastAsia="DengXian" w:hAnsi="Helvetica" w:cs="Cordia New"/>
          <w:b/>
          <w:kern w:val="2"/>
          <w:sz w:val="20"/>
          <w:szCs w:val="24"/>
          <w:lang w:val="lt-LT" w:eastAsia="zh-CN"/>
        </w:rPr>
        <w:t xml:space="preserve"> 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Junginys, skirtas naudoti pagal bet kurį iš 1–16 punktų, kur junginys yra naudojamas kartu su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lizosominiu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fermentu.</w:t>
      </w:r>
    </w:p>
    <w:p w14:paraId="3BA141C2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</w:p>
    <w:p w14:paraId="34649348" w14:textId="77777777" w:rsidR="002F4B87" w:rsidRPr="002F4B87" w:rsidRDefault="002F4B87" w:rsidP="002F4B87">
      <w:pPr>
        <w:spacing w:after="0" w:line="360" w:lineRule="auto"/>
        <w:ind w:firstLine="567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18.</w:t>
      </w:r>
      <w:r w:rsidRPr="002F4B87">
        <w:rPr>
          <w:rFonts w:ascii="Helvetica" w:eastAsia="DengXian" w:hAnsi="Helvetica" w:cs="Cordia New"/>
          <w:b/>
          <w:kern w:val="2"/>
          <w:sz w:val="20"/>
          <w:szCs w:val="24"/>
          <w:lang w:val="lt-LT" w:eastAsia="zh-CN"/>
        </w:rPr>
        <w:t xml:space="preserve"> 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Junginys, skirtas naudoti pagal 17 punktą, kur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lizosomini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fermentas yra parinktas iš grupės, kurią sudaro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gliukocerebrozidazė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, alfa-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galaktozidazė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A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heksozaminidazė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A,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heksozaminidazė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B ir G</w:t>
      </w:r>
      <w:r w:rsidRPr="002F4B87">
        <w:rPr>
          <w:rFonts w:ascii="Helvetica" w:eastAsia="DengXian" w:hAnsi="Helvetica" w:cs="Cordia New"/>
          <w:kern w:val="2"/>
          <w:sz w:val="20"/>
          <w:szCs w:val="24"/>
          <w:vertAlign w:val="subscript"/>
          <w:lang w:val="lt-LT" w:eastAsia="zh-CN"/>
        </w:rPr>
        <w:t>M1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-gangliozido-β-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galaktozidazė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.</w:t>
      </w:r>
    </w:p>
    <w:p w14:paraId="117308E7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</w:p>
    <w:p w14:paraId="05292DEF" w14:textId="77777777" w:rsidR="002F4B87" w:rsidRPr="002F4B87" w:rsidRDefault="002F4B87" w:rsidP="002F4B87">
      <w:pPr>
        <w:spacing w:after="0" w:line="360" w:lineRule="auto"/>
        <w:ind w:firstLine="567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19.</w:t>
      </w:r>
      <w:r w:rsidRPr="002F4B87">
        <w:rPr>
          <w:rFonts w:ascii="Helvetica" w:eastAsia="DengXian" w:hAnsi="Helvetica" w:cs="Cordia New"/>
          <w:b/>
          <w:kern w:val="2"/>
          <w:sz w:val="20"/>
          <w:szCs w:val="24"/>
          <w:lang w:val="lt-LT" w:eastAsia="zh-CN"/>
        </w:rPr>
        <w:t xml:space="preserve"> 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Junginys, skirtas naudoti pagal 17 punktą, kur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lizosomų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kaupimo liga yra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Fabry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ir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lizosomini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fermentas yra alfa-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galaktozidazė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A.</w:t>
      </w:r>
    </w:p>
    <w:p w14:paraId="17D3DD27" w14:textId="77777777" w:rsidR="002F4B87" w:rsidRPr="002F4B87" w:rsidRDefault="002F4B87" w:rsidP="002F4B87">
      <w:pPr>
        <w:spacing w:after="0" w:line="360" w:lineRule="auto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</w:p>
    <w:p w14:paraId="35D7E4E7" w14:textId="77777777" w:rsidR="002F4B87" w:rsidRPr="002F4B87" w:rsidRDefault="002F4B87" w:rsidP="002F4B87">
      <w:pPr>
        <w:spacing w:after="0" w:line="360" w:lineRule="auto"/>
        <w:ind w:firstLine="567"/>
        <w:jc w:val="both"/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</w:pP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20.</w:t>
      </w:r>
      <w:r w:rsidRPr="002F4B87">
        <w:rPr>
          <w:rFonts w:ascii="Helvetica" w:eastAsia="DengXian" w:hAnsi="Helvetica" w:cs="Cordia New"/>
          <w:b/>
          <w:kern w:val="2"/>
          <w:sz w:val="20"/>
          <w:szCs w:val="24"/>
          <w:lang w:val="lt-LT" w:eastAsia="zh-CN"/>
        </w:rPr>
        <w:t xml:space="preserve"> </w:t>
      </w:r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Junginys, skirtas naudoti pagal 17 punktą, kur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lizosomų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kaupimo liga yra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Gaucher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ir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lizosominis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 xml:space="preserve"> fermentas yra </w:t>
      </w:r>
      <w:proofErr w:type="spellStart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gliukocerebrozidazė</w:t>
      </w:r>
      <w:proofErr w:type="spellEnd"/>
      <w:r w:rsidRPr="002F4B87">
        <w:rPr>
          <w:rFonts w:ascii="Helvetica" w:eastAsia="DengXian" w:hAnsi="Helvetica" w:cs="Cordia New"/>
          <w:kern w:val="2"/>
          <w:sz w:val="20"/>
          <w:szCs w:val="24"/>
          <w:lang w:val="lt-LT" w:eastAsia="zh-CN"/>
        </w:rPr>
        <w:t>.</w:t>
      </w:r>
    </w:p>
    <w:p w14:paraId="18AA7E0D" w14:textId="1C49BBBE" w:rsidR="00F96727" w:rsidRPr="00E647FE" w:rsidRDefault="00F96727" w:rsidP="00E647FE"/>
    <w:sectPr w:rsidR="00F96727" w:rsidRPr="00E647FE" w:rsidSect="00F94366">
      <w:headerReference w:type="even" r:id="rId10"/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BE10FA" w14:textId="77777777" w:rsidR="00CE07D8" w:rsidRDefault="00CE07D8" w:rsidP="007B0A41">
      <w:pPr>
        <w:spacing w:after="0" w:line="240" w:lineRule="auto"/>
      </w:pPr>
      <w:r>
        <w:separator/>
      </w:r>
    </w:p>
  </w:endnote>
  <w:endnote w:type="continuationSeparator" w:id="0">
    <w:p w14:paraId="0C505607" w14:textId="77777777" w:rsidR="00CE07D8" w:rsidRDefault="00CE07D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2C4B29" w14:textId="77777777" w:rsidR="00CE07D8" w:rsidRDefault="00CE07D8" w:rsidP="007B0A41">
      <w:pPr>
        <w:spacing w:after="0" w:line="240" w:lineRule="auto"/>
      </w:pPr>
      <w:r>
        <w:separator/>
      </w:r>
    </w:p>
  </w:footnote>
  <w:footnote w:type="continuationSeparator" w:id="0">
    <w:p w14:paraId="17A223C1" w14:textId="77777777" w:rsidR="00CE07D8" w:rsidRDefault="00CE07D8" w:rsidP="007B0A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554F8" w14:textId="77777777" w:rsidR="00065800" w:rsidRDefault="007131FA" w:rsidP="00B2481E">
    <w:pPr>
      <w:pStyle w:val="Antrats"/>
      <w:framePr w:wrap="around" w:vAnchor="text" w:hAnchor="margin" w:xAlign="center" w:y="1"/>
      <w:rPr>
        <w:rStyle w:val="Puslapionumeris1"/>
      </w:rPr>
    </w:pPr>
    <w:r>
      <w:rPr>
        <w:rStyle w:val="Puslapionumeris1"/>
      </w:rPr>
      <w:fldChar w:fldCharType="begin"/>
    </w:r>
    <w:r>
      <w:rPr>
        <w:rStyle w:val="Puslapionumeris1"/>
      </w:rPr>
      <w:instrText xml:space="preserve"> PAGE </w:instrText>
    </w:r>
    <w:r>
      <w:rPr>
        <w:rStyle w:val="Puslapionumeris1"/>
      </w:rPr>
      <w:fldChar w:fldCharType="end"/>
    </w:r>
  </w:p>
  <w:p w14:paraId="64B99CC3" w14:textId="77777777" w:rsidR="00065800" w:rsidRDefault="00065800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834F9"/>
    <w:multiLevelType w:val="hybridMultilevel"/>
    <w:tmpl w:val="901E5DE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B04EE9"/>
    <w:multiLevelType w:val="hybridMultilevel"/>
    <w:tmpl w:val="167AA220"/>
    <w:lvl w:ilvl="0" w:tplc="E37EE85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E6899"/>
    <w:multiLevelType w:val="hybridMultilevel"/>
    <w:tmpl w:val="2856AF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9F43E5"/>
    <w:multiLevelType w:val="multilevel"/>
    <w:tmpl w:val="FA7271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EF74E7"/>
    <w:multiLevelType w:val="hybridMultilevel"/>
    <w:tmpl w:val="9E5463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C47014"/>
    <w:multiLevelType w:val="hybridMultilevel"/>
    <w:tmpl w:val="DC9245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736DAC"/>
    <w:multiLevelType w:val="hybridMultilevel"/>
    <w:tmpl w:val="7DFA6A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027E23"/>
    <w:multiLevelType w:val="hybridMultilevel"/>
    <w:tmpl w:val="6E1EF3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07039E"/>
    <w:multiLevelType w:val="hybridMultilevel"/>
    <w:tmpl w:val="F19A69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4C378D"/>
    <w:multiLevelType w:val="hybridMultilevel"/>
    <w:tmpl w:val="A440CC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A01D2"/>
    <w:multiLevelType w:val="hybridMultilevel"/>
    <w:tmpl w:val="EA7E83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7B18FF"/>
    <w:multiLevelType w:val="hybridMultilevel"/>
    <w:tmpl w:val="2E1076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730745"/>
    <w:multiLevelType w:val="hybridMultilevel"/>
    <w:tmpl w:val="3278AD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93383"/>
    <w:multiLevelType w:val="hybridMultilevel"/>
    <w:tmpl w:val="0728E9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9023CE"/>
    <w:multiLevelType w:val="hybridMultilevel"/>
    <w:tmpl w:val="A06CF1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8E645A"/>
    <w:multiLevelType w:val="hybridMultilevel"/>
    <w:tmpl w:val="1E3C51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33264C"/>
    <w:multiLevelType w:val="multilevel"/>
    <w:tmpl w:val="E24289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78C13E2"/>
    <w:multiLevelType w:val="hybridMultilevel"/>
    <w:tmpl w:val="DED413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D36E92"/>
    <w:multiLevelType w:val="hybridMultilevel"/>
    <w:tmpl w:val="713227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3955AE"/>
    <w:multiLevelType w:val="hybridMultilevel"/>
    <w:tmpl w:val="8C1A38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2571011">
    <w:abstractNumId w:val="0"/>
  </w:num>
  <w:num w:numId="2" w16cid:durableId="1652978839">
    <w:abstractNumId w:val="0"/>
  </w:num>
  <w:num w:numId="3" w16cid:durableId="1869639140">
    <w:abstractNumId w:val="13"/>
  </w:num>
  <w:num w:numId="4" w16cid:durableId="12153217">
    <w:abstractNumId w:val="13"/>
  </w:num>
  <w:num w:numId="5" w16cid:durableId="816188468">
    <w:abstractNumId w:val="4"/>
  </w:num>
  <w:num w:numId="6" w16cid:durableId="1789549147">
    <w:abstractNumId w:val="4"/>
  </w:num>
  <w:num w:numId="7" w16cid:durableId="2021930591">
    <w:abstractNumId w:val="19"/>
  </w:num>
  <w:num w:numId="8" w16cid:durableId="492797470">
    <w:abstractNumId w:val="19"/>
  </w:num>
  <w:num w:numId="9" w16cid:durableId="1983849631">
    <w:abstractNumId w:val="5"/>
  </w:num>
  <w:num w:numId="10" w16cid:durableId="844130166">
    <w:abstractNumId w:val="5"/>
  </w:num>
  <w:num w:numId="11" w16cid:durableId="122162165">
    <w:abstractNumId w:val="9"/>
  </w:num>
  <w:num w:numId="12" w16cid:durableId="1928687738">
    <w:abstractNumId w:val="9"/>
  </w:num>
  <w:num w:numId="13" w16cid:durableId="1162771593">
    <w:abstractNumId w:val="2"/>
  </w:num>
  <w:num w:numId="14" w16cid:durableId="1475290724">
    <w:abstractNumId w:val="2"/>
  </w:num>
  <w:num w:numId="15" w16cid:durableId="1767768391">
    <w:abstractNumId w:val="10"/>
  </w:num>
  <w:num w:numId="16" w16cid:durableId="1018695985">
    <w:abstractNumId w:val="10"/>
  </w:num>
  <w:num w:numId="17" w16cid:durableId="1695380313">
    <w:abstractNumId w:val="18"/>
  </w:num>
  <w:num w:numId="18" w16cid:durableId="2039576122">
    <w:abstractNumId w:val="18"/>
  </w:num>
  <w:num w:numId="19" w16cid:durableId="155725199">
    <w:abstractNumId w:val="14"/>
  </w:num>
  <w:num w:numId="20" w16cid:durableId="227883848">
    <w:abstractNumId w:val="14"/>
  </w:num>
  <w:num w:numId="21" w16cid:durableId="1303391081">
    <w:abstractNumId w:val="15"/>
  </w:num>
  <w:num w:numId="22" w16cid:durableId="297956716">
    <w:abstractNumId w:val="15"/>
  </w:num>
  <w:num w:numId="23" w16cid:durableId="1462381574">
    <w:abstractNumId w:val="11"/>
  </w:num>
  <w:num w:numId="24" w16cid:durableId="513344961">
    <w:abstractNumId w:val="11"/>
  </w:num>
  <w:num w:numId="25" w16cid:durableId="179047028">
    <w:abstractNumId w:val="8"/>
  </w:num>
  <w:num w:numId="26" w16cid:durableId="625626407">
    <w:abstractNumId w:val="8"/>
  </w:num>
  <w:num w:numId="27" w16cid:durableId="1976182463">
    <w:abstractNumId w:val="12"/>
  </w:num>
  <w:num w:numId="28" w16cid:durableId="953637650">
    <w:abstractNumId w:val="12"/>
  </w:num>
  <w:num w:numId="29" w16cid:durableId="1745494707">
    <w:abstractNumId w:val="6"/>
  </w:num>
  <w:num w:numId="30" w16cid:durableId="1574123605">
    <w:abstractNumId w:val="6"/>
  </w:num>
  <w:num w:numId="31" w16cid:durableId="1752970013">
    <w:abstractNumId w:val="17"/>
  </w:num>
  <w:num w:numId="32" w16cid:durableId="194467860">
    <w:abstractNumId w:val="17"/>
  </w:num>
  <w:num w:numId="33" w16cid:durableId="1402947983">
    <w:abstractNumId w:val="3"/>
  </w:num>
  <w:num w:numId="34" w16cid:durableId="103886913">
    <w:abstractNumId w:val="16"/>
  </w:num>
  <w:num w:numId="35" w16cid:durableId="171831883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40143744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044057763">
    <w:abstractNumId w:val="1"/>
  </w:num>
  <w:num w:numId="38" w16cid:durableId="9994252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5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4AAB"/>
    <w:rsid w:val="00007436"/>
    <w:rsid w:val="00010A56"/>
    <w:rsid w:val="000132BB"/>
    <w:rsid w:val="000226B4"/>
    <w:rsid w:val="00035E1E"/>
    <w:rsid w:val="00050629"/>
    <w:rsid w:val="00052CC3"/>
    <w:rsid w:val="00065800"/>
    <w:rsid w:val="00065F0D"/>
    <w:rsid w:val="000707EC"/>
    <w:rsid w:val="00070D8A"/>
    <w:rsid w:val="000816AE"/>
    <w:rsid w:val="00092D0B"/>
    <w:rsid w:val="000938B3"/>
    <w:rsid w:val="000A7AC8"/>
    <w:rsid w:val="000C2625"/>
    <w:rsid w:val="000C74EF"/>
    <w:rsid w:val="000D5C84"/>
    <w:rsid w:val="000F2219"/>
    <w:rsid w:val="00100547"/>
    <w:rsid w:val="0010357B"/>
    <w:rsid w:val="001142CB"/>
    <w:rsid w:val="00114CEC"/>
    <w:rsid w:val="00120AC9"/>
    <w:rsid w:val="00121D84"/>
    <w:rsid w:val="001308ED"/>
    <w:rsid w:val="00131DE0"/>
    <w:rsid w:val="00145EBC"/>
    <w:rsid w:val="00147A47"/>
    <w:rsid w:val="00155F13"/>
    <w:rsid w:val="00156352"/>
    <w:rsid w:val="00166787"/>
    <w:rsid w:val="001668DF"/>
    <w:rsid w:val="00171867"/>
    <w:rsid w:val="00177484"/>
    <w:rsid w:val="0017796D"/>
    <w:rsid w:val="001844D3"/>
    <w:rsid w:val="00192F10"/>
    <w:rsid w:val="001A0135"/>
    <w:rsid w:val="001A0BB5"/>
    <w:rsid w:val="001A0CD0"/>
    <w:rsid w:val="001A3E8E"/>
    <w:rsid w:val="001B0990"/>
    <w:rsid w:val="001B2EF2"/>
    <w:rsid w:val="001B4A22"/>
    <w:rsid w:val="001C0696"/>
    <w:rsid w:val="001C33D1"/>
    <w:rsid w:val="001C4CED"/>
    <w:rsid w:val="001D10BC"/>
    <w:rsid w:val="001F266E"/>
    <w:rsid w:val="00206546"/>
    <w:rsid w:val="00206EAF"/>
    <w:rsid w:val="0021495C"/>
    <w:rsid w:val="00215E69"/>
    <w:rsid w:val="0021733C"/>
    <w:rsid w:val="00220DDC"/>
    <w:rsid w:val="00221A42"/>
    <w:rsid w:val="0022267A"/>
    <w:rsid w:val="00223739"/>
    <w:rsid w:val="00223910"/>
    <w:rsid w:val="00234819"/>
    <w:rsid w:val="00234E11"/>
    <w:rsid w:val="0025675F"/>
    <w:rsid w:val="00260D4E"/>
    <w:rsid w:val="002613D6"/>
    <w:rsid w:val="00263A3E"/>
    <w:rsid w:val="002643CE"/>
    <w:rsid w:val="00270962"/>
    <w:rsid w:val="0027543F"/>
    <w:rsid w:val="002815BC"/>
    <w:rsid w:val="002837FC"/>
    <w:rsid w:val="00291D1F"/>
    <w:rsid w:val="0029509C"/>
    <w:rsid w:val="0029749A"/>
    <w:rsid w:val="002A2B24"/>
    <w:rsid w:val="002C58A7"/>
    <w:rsid w:val="002D1C1C"/>
    <w:rsid w:val="002D21AE"/>
    <w:rsid w:val="002E3479"/>
    <w:rsid w:val="002E5566"/>
    <w:rsid w:val="002F4B87"/>
    <w:rsid w:val="0030757D"/>
    <w:rsid w:val="0031317B"/>
    <w:rsid w:val="00316FB7"/>
    <w:rsid w:val="00317A6E"/>
    <w:rsid w:val="003212CA"/>
    <w:rsid w:val="00323631"/>
    <w:rsid w:val="00332E2C"/>
    <w:rsid w:val="0033671B"/>
    <w:rsid w:val="00340FF8"/>
    <w:rsid w:val="00355409"/>
    <w:rsid w:val="00360E2B"/>
    <w:rsid w:val="00363346"/>
    <w:rsid w:val="003700E9"/>
    <w:rsid w:val="003701BA"/>
    <w:rsid w:val="00382149"/>
    <w:rsid w:val="003825E2"/>
    <w:rsid w:val="00387713"/>
    <w:rsid w:val="003924B8"/>
    <w:rsid w:val="00393325"/>
    <w:rsid w:val="0039374D"/>
    <w:rsid w:val="003947A6"/>
    <w:rsid w:val="003A0D71"/>
    <w:rsid w:val="003A1B2E"/>
    <w:rsid w:val="003B1441"/>
    <w:rsid w:val="003B53A5"/>
    <w:rsid w:val="003B5C0B"/>
    <w:rsid w:val="003C3CFA"/>
    <w:rsid w:val="003C4D4D"/>
    <w:rsid w:val="003C6957"/>
    <w:rsid w:val="003D0FEF"/>
    <w:rsid w:val="003D26BE"/>
    <w:rsid w:val="003D2D84"/>
    <w:rsid w:val="003D4001"/>
    <w:rsid w:val="003E359F"/>
    <w:rsid w:val="003E5E6D"/>
    <w:rsid w:val="003F52E9"/>
    <w:rsid w:val="004075DD"/>
    <w:rsid w:val="00412B35"/>
    <w:rsid w:val="004138E9"/>
    <w:rsid w:val="00416928"/>
    <w:rsid w:val="0042141F"/>
    <w:rsid w:val="00421A75"/>
    <w:rsid w:val="00424525"/>
    <w:rsid w:val="004263ED"/>
    <w:rsid w:val="004265A2"/>
    <w:rsid w:val="00431822"/>
    <w:rsid w:val="004361EB"/>
    <w:rsid w:val="00437D3F"/>
    <w:rsid w:val="00440B76"/>
    <w:rsid w:val="004412C1"/>
    <w:rsid w:val="00442300"/>
    <w:rsid w:val="00463DAF"/>
    <w:rsid w:val="0046727B"/>
    <w:rsid w:val="00471DCE"/>
    <w:rsid w:val="00490D98"/>
    <w:rsid w:val="00490F1C"/>
    <w:rsid w:val="00491797"/>
    <w:rsid w:val="004951F8"/>
    <w:rsid w:val="004A61A4"/>
    <w:rsid w:val="004B3796"/>
    <w:rsid w:val="004B6E5E"/>
    <w:rsid w:val="004C1469"/>
    <w:rsid w:val="004C66EA"/>
    <w:rsid w:val="004D193A"/>
    <w:rsid w:val="004D6BC3"/>
    <w:rsid w:val="004E0077"/>
    <w:rsid w:val="004E217F"/>
    <w:rsid w:val="004E7EF4"/>
    <w:rsid w:val="004F0890"/>
    <w:rsid w:val="004F110E"/>
    <w:rsid w:val="004F35B0"/>
    <w:rsid w:val="004F4ED7"/>
    <w:rsid w:val="00501F3F"/>
    <w:rsid w:val="00510879"/>
    <w:rsid w:val="0051688F"/>
    <w:rsid w:val="00520A99"/>
    <w:rsid w:val="005244A6"/>
    <w:rsid w:val="005244AE"/>
    <w:rsid w:val="00524721"/>
    <w:rsid w:val="00530402"/>
    <w:rsid w:val="0053198F"/>
    <w:rsid w:val="005335F2"/>
    <w:rsid w:val="00535727"/>
    <w:rsid w:val="0054327A"/>
    <w:rsid w:val="00546309"/>
    <w:rsid w:val="0055796F"/>
    <w:rsid w:val="00560B7D"/>
    <w:rsid w:val="00564911"/>
    <w:rsid w:val="00570509"/>
    <w:rsid w:val="00576F77"/>
    <w:rsid w:val="00593A5A"/>
    <w:rsid w:val="0059478E"/>
    <w:rsid w:val="005A0BED"/>
    <w:rsid w:val="005A1785"/>
    <w:rsid w:val="005A1D19"/>
    <w:rsid w:val="005A7E9F"/>
    <w:rsid w:val="005B19E5"/>
    <w:rsid w:val="005C3CF1"/>
    <w:rsid w:val="005C45D0"/>
    <w:rsid w:val="005C4A77"/>
    <w:rsid w:val="005C7496"/>
    <w:rsid w:val="005D37DF"/>
    <w:rsid w:val="005D7FD3"/>
    <w:rsid w:val="005E21CB"/>
    <w:rsid w:val="005E3447"/>
    <w:rsid w:val="005E3704"/>
    <w:rsid w:val="005F62B9"/>
    <w:rsid w:val="005F69E2"/>
    <w:rsid w:val="005F7AC5"/>
    <w:rsid w:val="00601E69"/>
    <w:rsid w:val="006049CC"/>
    <w:rsid w:val="00617E21"/>
    <w:rsid w:val="00620797"/>
    <w:rsid w:val="00633AE6"/>
    <w:rsid w:val="006341DF"/>
    <w:rsid w:val="00637131"/>
    <w:rsid w:val="006375BB"/>
    <w:rsid w:val="006466BA"/>
    <w:rsid w:val="0065196C"/>
    <w:rsid w:val="00660487"/>
    <w:rsid w:val="006651CE"/>
    <w:rsid w:val="006727FB"/>
    <w:rsid w:val="00675EE0"/>
    <w:rsid w:val="00675FB8"/>
    <w:rsid w:val="0067677C"/>
    <w:rsid w:val="00683EAE"/>
    <w:rsid w:val="00686B4A"/>
    <w:rsid w:val="006A20BA"/>
    <w:rsid w:val="006A5176"/>
    <w:rsid w:val="006B1A30"/>
    <w:rsid w:val="006B1C9A"/>
    <w:rsid w:val="006C3CD4"/>
    <w:rsid w:val="006C5EA4"/>
    <w:rsid w:val="006C673E"/>
    <w:rsid w:val="006D15AB"/>
    <w:rsid w:val="006D1F05"/>
    <w:rsid w:val="006D6E9D"/>
    <w:rsid w:val="006D7B95"/>
    <w:rsid w:val="006F4BBD"/>
    <w:rsid w:val="006F52F9"/>
    <w:rsid w:val="00703E54"/>
    <w:rsid w:val="00710710"/>
    <w:rsid w:val="007131FA"/>
    <w:rsid w:val="0072027F"/>
    <w:rsid w:val="0072141D"/>
    <w:rsid w:val="007256F5"/>
    <w:rsid w:val="007265BB"/>
    <w:rsid w:val="00765BC6"/>
    <w:rsid w:val="007733FB"/>
    <w:rsid w:val="007752B9"/>
    <w:rsid w:val="007760A8"/>
    <w:rsid w:val="00780575"/>
    <w:rsid w:val="00780B40"/>
    <w:rsid w:val="00782C52"/>
    <w:rsid w:val="00790202"/>
    <w:rsid w:val="00792C7E"/>
    <w:rsid w:val="00795D58"/>
    <w:rsid w:val="007A06C6"/>
    <w:rsid w:val="007A4B6F"/>
    <w:rsid w:val="007A5772"/>
    <w:rsid w:val="007B0A41"/>
    <w:rsid w:val="007B7B2F"/>
    <w:rsid w:val="007C0A0D"/>
    <w:rsid w:val="007C18AB"/>
    <w:rsid w:val="007C60FE"/>
    <w:rsid w:val="007C6593"/>
    <w:rsid w:val="007D7E01"/>
    <w:rsid w:val="007E0FB6"/>
    <w:rsid w:val="007E2261"/>
    <w:rsid w:val="007E24BA"/>
    <w:rsid w:val="007E3FCB"/>
    <w:rsid w:val="007E6658"/>
    <w:rsid w:val="007E7E9B"/>
    <w:rsid w:val="00806BE5"/>
    <w:rsid w:val="00807DB6"/>
    <w:rsid w:val="008109C4"/>
    <w:rsid w:val="00811108"/>
    <w:rsid w:val="00817135"/>
    <w:rsid w:val="008261A6"/>
    <w:rsid w:val="008309E7"/>
    <w:rsid w:val="00830D4C"/>
    <w:rsid w:val="008314C9"/>
    <w:rsid w:val="00837B1E"/>
    <w:rsid w:val="00841C16"/>
    <w:rsid w:val="00843F06"/>
    <w:rsid w:val="0084569B"/>
    <w:rsid w:val="00850462"/>
    <w:rsid w:val="00851ABA"/>
    <w:rsid w:val="00852F46"/>
    <w:rsid w:val="0085681B"/>
    <w:rsid w:val="008632E9"/>
    <w:rsid w:val="00864E7D"/>
    <w:rsid w:val="008650E7"/>
    <w:rsid w:val="00871496"/>
    <w:rsid w:val="0087495C"/>
    <w:rsid w:val="00882EF1"/>
    <w:rsid w:val="00886FF4"/>
    <w:rsid w:val="008A569E"/>
    <w:rsid w:val="008A7B6E"/>
    <w:rsid w:val="008B16D2"/>
    <w:rsid w:val="008B41AC"/>
    <w:rsid w:val="008B5D33"/>
    <w:rsid w:val="008C60D6"/>
    <w:rsid w:val="008D1185"/>
    <w:rsid w:val="008D3302"/>
    <w:rsid w:val="008D4E61"/>
    <w:rsid w:val="008E0E9E"/>
    <w:rsid w:val="008E2F47"/>
    <w:rsid w:val="008E34BA"/>
    <w:rsid w:val="00905029"/>
    <w:rsid w:val="0090596D"/>
    <w:rsid w:val="00907FD8"/>
    <w:rsid w:val="00916226"/>
    <w:rsid w:val="00930B2F"/>
    <w:rsid w:val="009371BA"/>
    <w:rsid w:val="00940E0F"/>
    <w:rsid w:val="00947ACD"/>
    <w:rsid w:val="00954A3A"/>
    <w:rsid w:val="00963C86"/>
    <w:rsid w:val="00971B8A"/>
    <w:rsid w:val="00972206"/>
    <w:rsid w:val="009766FA"/>
    <w:rsid w:val="0098532A"/>
    <w:rsid w:val="00992879"/>
    <w:rsid w:val="00993B87"/>
    <w:rsid w:val="009A4247"/>
    <w:rsid w:val="009A75B6"/>
    <w:rsid w:val="009B1066"/>
    <w:rsid w:val="009B2E35"/>
    <w:rsid w:val="009B5E73"/>
    <w:rsid w:val="009B6C12"/>
    <w:rsid w:val="009B7B2A"/>
    <w:rsid w:val="009C10C1"/>
    <w:rsid w:val="009C2218"/>
    <w:rsid w:val="009D77D6"/>
    <w:rsid w:val="009D7CD4"/>
    <w:rsid w:val="009E1738"/>
    <w:rsid w:val="009E3BA9"/>
    <w:rsid w:val="009E40FE"/>
    <w:rsid w:val="009F0A69"/>
    <w:rsid w:val="009F2E29"/>
    <w:rsid w:val="009F78D9"/>
    <w:rsid w:val="00A02F0C"/>
    <w:rsid w:val="00A056AD"/>
    <w:rsid w:val="00A07615"/>
    <w:rsid w:val="00A22BBD"/>
    <w:rsid w:val="00A33A1B"/>
    <w:rsid w:val="00A36EC2"/>
    <w:rsid w:val="00A4282B"/>
    <w:rsid w:val="00A51B6C"/>
    <w:rsid w:val="00A534B9"/>
    <w:rsid w:val="00A630E0"/>
    <w:rsid w:val="00A7684A"/>
    <w:rsid w:val="00A800A3"/>
    <w:rsid w:val="00A93DF2"/>
    <w:rsid w:val="00AA03C7"/>
    <w:rsid w:val="00AA3A1F"/>
    <w:rsid w:val="00AC4F00"/>
    <w:rsid w:val="00AC6C48"/>
    <w:rsid w:val="00AD119F"/>
    <w:rsid w:val="00AD2397"/>
    <w:rsid w:val="00AD4691"/>
    <w:rsid w:val="00AD4719"/>
    <w:rsid w:val="00AD6864"/>
    <w:rsid w:val="00AE153A"/>
    <w:rsid w:val="00AE1ECB"/>
    <w:rsid w:val="00AE51EA"/>
    <w:rsid w:val="00AF5AE6"/>
    <w:rsid w:val="00B15D02"/>
    <w:rsid w:val="00B226B6"/>
    <w:rsid w:val="00B24696"/>
    <w:rsid w:val="00B27FC6"/>
    <w:rsid w:val="00B347CF"/>
    <w:rsid w:val="00B456BD"/>
    <w:rsid w:val="00B52AD2"/>
    <w:rsid w:val="00B55668"/>
    <w:rsid w:val="00B60A59"/>
    <w:rsid w:val="00B64C01"/>
    <w:rsid w:val="00B6516C"/>
    <w:rsid w:val="00B65625"/>
    <w:rsid w:val="00B657C4"/>
    <w:rsid w:val="00B66B4E"/>
    <w:rsid w:val="00B67068"/>
    <w:rsid w:val="00B67649"/>
    <w:rsid w:val="00B70727"/>
    <w:rsid w:val="00B70B42"/>
    <w:rsid w:val="00B81266"/>
    <w:rsid w:val="00B81287"/>
    <w:rsid w:val="00B81AB2"/>
    <w:rsid w:val="00B85E65"/>
    <w:rsid w:val="00B86C5A"/>
    <w:rsid w:val="00B932A5"/>
    <w:rsid w:val="00B96506"/>
    <w:rsid w:val="00BA0DAE"/>
    <w:rsid w:val="00BA2E9F"/>
    <w:rsid w:val="00BA4457"/>
    <w:rsid w:val="00BD2789"/>
    <w:rsid w:val="00BD4132"/>
    <w:rsid w:val="00BD7E27"/>
    <w:rsid w:val="00BE1DE3"/>
    <w:rsid w:val="00BE60D0"/>
    <w:rsid w:val="00BE7B29"/>
    <w:rsid w:val="00C00CDB"/>
    <w:rsid w:val="00C1001A"/>
    <w:rsid w:val="00C11135"/>
    <w:rsid w:val="00C1307F"/>
    <w:rsid w:val="00C135B3"/>
    <w:rsid w:val="00C14703"/>
    <w:rsid w:val="00C156FA"/>
    <w:rsid w:val="00C20840"/>
    <w:rsid w:val="00C20D0E"/>
    <w:rsid w:val="00C233DC"/>
    <w:rsid w:val="00C26B30"/>
    <w:rsid w:val="00C26C67"/>
    <w:rsid w:val="00C30968"/>
    <w:rsid w:val="00C323DA"/>
    <w:rsid w:val="00C33BCC"/>
    <w:rsid w:val="00C33D71"/>
    <w:rsid w:val="00C34317"/>
    <w:rsid w:val="00C35E5C"/>
    <w:rsid w:val="00C43E47"/>
    <w:rsid w:val="00C47624"/>
    <w:rsid w:val="00C5356F"/>
    <w:rsid w:val="00C62722"/>
    <w:rsid w:val="00C642D3"/>
    <w:rsid w:val="00C674C9"/>
    <w:rsid w:val="00C71B99"/>
    <w:rsid w:val="00C72847"/>
    <w:rsid w:val="00C80D05"/>
    <w:rsid w:val="00C86DA9"/>
    <w:rsid w:val="00C914C0"/>
    <w:rsid w:val="00C91679"/>
    <w:rsid w:val="00C91715"/>
    <w:rsid w:val="00C93BF9"/>
    <w:rsid w:val="00C94E78"/>
    <w:rsid w:val="00C9500A"/>
    <w:rsid w:val="00C96549"/>
    <w:rsid w:val="00C97F2F"/>
    <w:rsid w:val="00CA0D8A"/>
    <w:rsid w:val="00CA1227"/>
    <w:rsid w:val="00CA1383"/>
    <w:rsid w:val="00CA2991"/>
    <w:rsid w:val="00CA573C"/>
    <w:rsid w:val="00CB3584"/>
    <w:rsid w:val="00CB6815"/>
    <w:rsid w:val="00CC28BC"/>
    <w:rsid w:val="00CC2EFF"/>
    <w:rsid w:val="00CC4575"/>
    <w:rsid w:val="00CD04F3"/>
    <w:rsid w:val="00CD23AF"/>
    <w:rsid w:val="00CD2F29"/>
    <w:rsid w:val="00CD45A8"/>
    <w:rsid w:val="00CD4847"/>
    <w:rsid w:val="00CD5A86"/>
    <w:rsid w:val="00CD765A"/>
    <w:rsid w:val="00CE04DF"/>
    <w:rsid w:val="00CE07D8"/>
    <w:rsid w:val="00CE09D3"/>
    <w:rsid w:val="00CE12E8"/>
    <w:rsid w:val="00CE42D1"/>
    <w:rsid w:val="00CF2483"/>
    <w:rsid w:val="00CF419E"/>
    <w:rsid w:val="00CF70D6"/>
    <w:rsid w:val="00D01B08"/>
    <w:rsid w:val="00D147DA"/>
    <w:rsid w:val="00D14A7B"/>
    <w:rsid w:val="00D15412"/>
    <w:rsid w:val="00D25EF6"/>
    <w:rsid w:val="00D26E30"/>
    <w:rsid w:val="00D30F69"/>
    <w:rsid w:val="00D54A23"/>
    <w:rsid w:val="00D54DBC"/>
    <w:rsid w:val="00D5533C"/>
    <w:rsid w:val="00D55A30"/>
    <w:rsid w:val="00D56D60"/>
    <w:rsid w:val="00D57409"/>
    <w:rsid w:val="00D66251"/>
    <w:rsid w:val="00D917B4"/>
    <w:rsid w:val="00D94CD8"/>
    <w:rsid w:val="00D96A09"/>
    <w:rsid w:val="00DA16BD"/>
    <w:rsid w:val="00DB11E7"/>
    <w:rsid w:val="00DB2CA9"/>
    <w:rsid w:val="00DB375D"/>
    <w:rsid w:val="00DC4C34"/>
    <w:rsid w:val="00DC75A8"/>
    <w:rsid w:val="00DD27CC"/>
    <w:rsid w:val="00DD49B4"/>
    <w:rsid w:val="00DD6278"/>
    <w:rsid w:val="00DD6932"/>
    <w:rsid w:val="00DE22AE"/>
    <w:rsid w:val="00DE7795"/>
    <w:rsid w:val="00DF1DD1"/>
    <w:rsid w:val="00DF2C8B"/>
    <w:rsid w:val="00DF4077"/>
    <w:rsid w:val="00E0433E"/>
    <w:rsid w:val="00E04899"/>
    <w:rsid w:val="00E1104B"/>
    <w:rsid w:val="00E14BB7"/>
    <w:rsid w:val="00E1543E"/>
    <w:rsid w:val="00E2583B"/>
    <w:rsid w:val="00E26CD3"/>
    <w:rsid w:val="00E321B7"/>
    <w:rsid w:val="00E37481"/>
    <w:rsid w:val="00E57AC6"/>
    <w:rsid w:val="00E647FE"/>
    <w:rsid w:val="00E701C3"/>
    <w:rsid w:val="00E90835"/>
    <w:rsid w:val="00E95635"/>
    <w:rsid w:val="00EA3762"/>
    <w:rsid w:val="00EA402C"/>
    <w:rsid w:val="00EB03E6"/>
    <w:rsid w:val="00EB24DC"/>
    <w:rsid w:val="00EC3343"/>
    <w:rsid w:val="00ED505F"/>
    <w:rsid w:val="00EE154B"/>
    <w:rsid w:val="00F008B4"/>
    <w:rsid w:val="00F01CE8"/>
    <w:rsid w:val="00F06564"/>
    <w:rsid w:val="00F106CB"/>
    <w:rsid w:val="00F20CCE"/>
    <w:rsid w:val="00F22F1C"/>
    <w:rsid w:val="00F2381C"/>
    <w:rsid w:val="00F26CDE"/>
    <w:rsid w:val="00F32BD1"/>
    <w:rsid w:val="00F33F16"/>
    <w:rsid w:val="00F37F4D"/>
    <w:rsid w:val="00F46067"/>
    <w:rsid w:val="00F5330D"/>
    <w:rsid w:val="00F577D6"/>
    <w:rsid w:val="00F65D5B"/>
    <w:rsid w:val="00F66B57"/>
    <w:rsid w:val="00F67C42"/>
    <w:rsid w:val="00F72281"/>
    <w:rsid w:val="00F728B9"/>
    <w:rsid w:val="00F75B79"/>
    <w:rsid w:val="00F83EE8"/>
    <w:rsid w:val="00F84667"/>
    <w:rsid w:val="00F84957"/>
    <w:rsid w:val="00F8518A"/>
    <w:rsid w:val="00F87A00"/>
    <w:rsid w:val="00F917B8"/>
    <w:rsid w:val="00F94366"/>
    <w:rsid w:val="00F96727"/>
    <w:rsid w:val="00FA358E"/>
    <w:rsid w:val="00FA380A"/>
    <w:rsid w:val="00FA7C00"/>
    <w:rsid w:val="00FB2032"/>
    <w:rsid w:val="00FB211A"/>
    <w:rsid w:val="00FB5E50"/>
    <w:rsid w:val="00FB72FF"/>
    <w:rsid w:val="00FC293A"/>
    <w:rsid w:val="00FC4138"/>
    <w:rsid w:val="00FC54BC"/>
    <w:rsid w:val="00FC5DBB"/>
    <w:rsid w:val="00FD103E"/>
    <w:rsid w:val="00FD2876"/>
    <w:rsid w:val="00FD3E6A"/>
    <w:rsid w:val="00FE246A"/>
    <w:rsid w:val="00FF5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  <w15:docId w15:val="{58565D0E-250D-4BE3-94E8-1D8ACA0D3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9E3BA9"/>
    <w:pPr>
      <w:keepNext/>
      <w:keepLines/>
      <w:tabs>
        <w:tab w:val="left" w:pos="851"/>
      </w:tabs>
      <w:spacing w:before="360" w:after="80" w:line="360" w:lineRule="auto"/>
      <w:outlineLvl w:val="0"/>
    </w:pPr>
    <w:rPr>
      <w:rFonts w:ascii="Calibri Light" w:eastAsia="DengXian Light" w:hAnsi="Calibri Light" w:cs="Angsana New"/>
      <w:color w:val="2F5496"/>
      <w:kern w:val="2"/>
      <w:sz w:val="40"/>
      <w:szCs w:val="40"/>
      <w:lang w:val="lt-LT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160" w:after="80" w:line="360" w:lineRule="auto"/>
      <w:outlineLvl w:val="1"/>
    </w:pPr>
    <w:rPr>
      <w:rFonts w:ascii="Calibri Light" w:eastAsia="DengXian Light" w:hAnsi="Calibri Light" w:cs="Angsana New"/>
      <w:color w:val="2F5496"/>
      <w:kern w:val="2"/>
      <w:sz w:val="32"/>
      <w:szCs w:val="32"/>
      <w:lang w:val="lt-LT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160" w:after="80" w:line="360" w:lineRule="auto"/>
      <w:outlineLvl w:val="2"/>
    </w:pPr>
    <w:rPr>
      <w:rFonts w:ascii="Arial" w:eastAsia="DengXian Light" w:hAnsi="Arial" w:cs="Angsana New"/>
      <w:color w:val="2F5496"/>
      <w:kern w:val="2"/>
      <w:sz w:val="28"/>
      <w:szCs w:val="28"/>
      <w:lang w:val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80" w:after="40" w:line="360" w:lineRule="auto"/>
      <w:outlineLvl w:val="3"/>
    </w:pPr>
    <w:rPr>
      <w:rFonts w:ascii="Arial" w:eastAsia="DengXian Light" w:hAnsi="Arial" w:cs="Angsana New"/>
      <w:i/>
      <w:iCs/>
      <w:color w:val="2F5496"/>
      <w:kern w:val="2"/>
      <w:sz w:val="24"/>
      <w:lang w:val="lt-LT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80" w:after="40" w:line="360" w:lineRule="auto"/>
      <w:outlineLvl w:val="4"/>
    </w:pPr>
    <w:rPr>
      <w:rFonts w:ascii="Arial" w:eastAsia="DengXian Light" w:hAnsi="Arial" w:cs="Angsana New"/>
      <w:color w:val="2F5496"/>
      <w:kern w:val="2"/>
      <w:sz w:val="24"/>
      <w:lang w:val="lt-LT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40" w:after="0" w:line="360" w:lineRule="auto"/>
      <w:outlineLvl w:val="5"/>
    </w:pPr>
    <w:rPr>
      <w:rFonts w:ascii="Arial" w:eastAsia="DengXian Light" w:hAnsi="Arial" w:cs="Angsana New"/>
      <w:i/>
      <w:iCs/>
      <w:color w:val="595959"/>
      <w:kern w:val="2"/>
      <w:sz w:val="24"/>
      <w:lang w:val="lt-LT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40" w:after="0" w:line="360" w:lineRule="auto"/>
      <w:outlineLvl w:val="6"/>
    </w:pPr>
    <w:rPr>
      <w:rFonts w:ascii="Arial" w:eastAsia="DengXian Light" w:hAnsi="Arial" w:cs="Angsana New"/>
      <w:color w:val="595959"/>
      <w:kern w:val="2"/>
      <w:sz w:val="24"/>
      <w:lang w:val="lt-LT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9E3BA9"/>
    <w:pPr>
      <w:keepNext/>
      <w:keepLines/>
      <w:tabs>
        <w:tab w:val="left" w:pos="851"/>
      </w:tabs>
      <w:spacing w:after="0" w:line="360" w:lineRule="auto"/>
      <w:outlineLvl w:val="7"/>
    </w:pPr>
    <w:rPr>
      <w:rFonts w:ascii="Arial" w:eastAsia="DengXian Light" w:hAnsi="Arial" w:cs="Angsana New"/>
      <w:i/>
      <w:iCs/>
      <w:color w:val="272727"/>
      <w:kern w:val="2"/>
      <w:sz w:val="24"/>
      <w:lang w:val="lt-LT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9E3BA9"/>
    <w:pPr>
      <w:keepNext/>
      <w:keepLines/>
      <w:tabs>
        <w:tab w:val="left" w:pos="851"/>
      </w:tabs>
      <w:spacing w:after="0" w:line="360" w:lineRule="auto"/>
      <w:outlineLvl w:val="8"/>
    </w:pPr>
    <w:rPr>
      <w:rFonts w:ascii="Arial" w:eastAsia="DengXian Light" w:hAnsi="Arial" w:cs="Angsana New"/>
      <w:color w:val="272727"/>
      <w:kern w:val="2"/>
      <w:sz w:val="24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raonra1">
    <w:name w:val="Sąrašo nėra1"/>
    <w:next w:val="Sraonra"/>
    <w:uiPriority w:val="99"/>
    <w:semiHidden/>
    <w:unhideWhenUsed/>
    <w:rsid w:val="00F20CCE"/>
  </w:style>
  <w:style w:type="paragraph" w:customStyle="1" w:styleId="msonormal0">
    <w:name w:val="msonormal"/>
    <w:basedOn w:val="prastasis"/>
    <w:rsid w:val="00F20CC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ntrat1Diagrama">
    <w:name w:val="Antraštė 1 Diagrama"/>
    <w:link w:val="Antrat1"/>
    <w:uiPriority w:val="9"/>
    <w:rsid w:val="009E3BA9"/>
    <w:rPr>
      <w:rFonts w:ascii="Calibri Light" w:eastAsia="DengXian Light" w:hAnsi="Calibri Light" w:cs="Angsana New"/>
      <w:color w:val="2F5496"/>
      <w:kern w:val="2"/>
      <w:sz w:val="40"/>
      <w:szCs w:val="40"/>
      <w:lang w:val="lt-LT"/>
    </w:rPr>
  </w:style>
  <w:style w:type="character" w:customStyle="1" w:styleId="Antrat2Diagrama">
    <w:name w:val="Antraštė 2 Diagrama"/>
    <w:link w:val="Antrat2"/>
    <w:uiPriority w:val="9"/>
    <w:semiHidden/>
    <w:rsid w:val="009E3BA9"/>
    <w:rPr>
      <w:rFonts w:ascii="Calibri Light" w:eastAsia="DengXian Light" w:hAnsi="Calibri Light" w:cs="Angsana New"/>
      <w:color w:val="2F5496"/>
      <w:kern w:val="2"/>
      <w:sz w:val="32"/>
      <w:szCs w:val="32"/>
      <w:lang w:val="lt-LT"/>
    </w:rPr>
  </w:style>
  <w:style w:type="character" w:customStyle="1" w:styleId="Antrat3Diagrama">
    <w:name w:val="Antraštė 3 Diagrama"/>
    <w:link w:val="Antrat3"/>
    <w:uiPriority w:val="9"/>
    <w:semiHidden/>
    <w:rsid w:val="009E3BA9"/>
    <w:rPr>
      <w:rFonts w:ascii="Arial" w:eastAsia="DengXian Light" w:hAnsi="Arial" w:cs="Angsana New"/>
      <w:color w:val="2F5496"/>
      <w:kern w:val="2"/>
      <w:sz w:val="28"/>
      <w:szCs w:val="28"/>
      <w:lang w:val="lt-LT"/>
    </w:rPr>
  </w:style>
  <w:style w:type="character" w:customStyle="1" w:styleId="Antrat4Diagrama">
    <w:name w:val="Antraštė 4 Diagrama"/>
    <w:link w:val="Antrat4"/>
    <w:uiPriority w:val="9"/>
    <w:semiHidden/>
    <w:rsid w:val="009E3BA9"/>
    <w:rPr>
      <w:rFonts w:ascii="Arial" w:eastAsia="DengXian Light" w:hAnsi="Arial" w:cs="Angsana New"/>
      <w:i/>
      <w:iCs/>
      <w:color w:val="2F5496"/>
      <w:kern w:val="2"/>
      <w:sz w:val="24"/>
      <w:szCs w:val="22"/>
      <w:lang w:val="lt-LT"/>
    </w:rPr>
  </w:style>
  <w:style w:type="character" w:customStyle="1" w:styleId="Antrat5Diagrama">
    <w:name w:val="Antraštė 5 Diagrama"/>
    <w:link w:val="Antrat5"/>
    <w:uiPriority w:val="9"/>
    <w:semiHidden/>
    <w:rsid w:val="009E3BA9"/>
    <w:rPr>
      <w:rFonts w:ascii="Arial" w:eastAsia="DengXian Light" w:hAnsi="Arial" w:cs="Angsana New"/>
      <w:color w:val="2F5496"/>
      <w:kern w:val="2"/>
      <w:sz w:val="24"/>
      <w:szCs w:val="22"/>
      <w:lang w:val="lt-LT"/>
    </w:rPr>
  </w:style>
  <w:style w:type="character" w:customStyle="1" w:styleId="Antrat6Diagrama">
    <w:name w:val="Antraštė 6 Diagrama"/>
    <w:link w:val="Antrat6"/>
    <w:uiPriority w:val="9"/>
    <w:semiHidden/>
    <w:rsid w:val="009E3BA9"/>
    <w:rPr>
      <w:rFonts w:ascii="Arial" w:eastAsia="DengXian Light" w:hAnsi="Arial" w:cs="Angsana New"/>
      <w:i/>
      <w:iCs/>
      <w:color w:val="595959"/>
      <w:kern w:val="2"/>
      <w:sz w:val="24"/>
      <w:szCs w:val="22"/>
      <w:lang w:val="lt-LT"/>
    </w:rPr>
  </w:style>
  <w:style w:type="character" w:customStyle="1" w:styleId="Antrat7Diagrama">
    <w:name w:val="Antraštė 7 Diagrama"/>
    <w:link w:val="Antrat7"/>
    <w:uiPriority w:val="9"/>
    <w:semiHidden/>
    <w:rsid w:val="009E3BA9"/>
    <w:rPr>
      <w:rFonts w:ascii="Arial" w:eastAsia="DengXian Light" w:hAnsi="Arial" w:cs="Angsana New"/>
      <w:color w:val="595959"/>
      <w:kern w:val="2"/>
      <w:sz w:val="24"/>
      <w:szCs w:val="22"/>
      <w:lang w:val="lt-LT"/>
    </w:rPr>
  </w:style>
  <w:style w:type="character" w:customStyle="1" w:styleId="Antrat8Diagrama">
    <w:name w:val="Antraštė 8 Diagrama"/>
    <w:link w:val="Antrat8"/>
    <w:uiPriority w:val="9"/>
    <w:semiHidden/>
    <w:rsid w:val="009E3BA9"/>
    <w:rPr>
      <w:rFonts w:ascii="Arial" w:eastAsia="DengXian Light" w:hAnsi="Arial" w:cs="Angsana New"/>
      <w:i/>
      <w:iCs/>
      <w:color w:val="272727"/>
      <w:kern w:val="2"/>
      <w:sz w:val="24"/>
      <w:szCs w:val="22"/>
      <w:lang w:val="lt-LT"/>
    </w:rPr>
  </w:style>
  <w:style w:type="character" w:customStyle="1" w:styleId="Antrat9Diagrama">
    <w:name w:val="Antraštė 9 Diagrama"/>
    <w:link w:val="Antrat9"/>
    <w:uiPriority w:val="9"/>
    <w:semiHidden/>
    <w:rsid w:val="009E3BA9"/>
    <w:rPr>
      <w:rFonts w:ascii="Arial" w:eastAsia="DengXian Light" w:hAnsi="Arial" w:cs="Angsana New"/>
      <w:color w:val="272727"/>
      <w:kern w:val="2"/>
      <w:sz w:val="24"/>
      <w:szCs w:val="22"/>
      <w:lang w:val="lt-LT"/>
    </w:rPr>
  </w:style>
  <w:style w:type="numbering" w:customStyle="1" w:styleId="Sraonra2">
    <w:name w:val="Sąrašo nėra2"/>
    <w:next w:val="Sraonra"/>
    <w:uiPriority w:val="99"/>
    <w:semiHidden/>
    <w:unhideWhenUsed/>
    <w:rsid w:val="009E3BA9"/>
  </w:style>
  <w:style w:type="paragraph" w:styleId="prastasiniatinklio">
    <w:name w:val="Normal (Web)"/>
    <w:basedOn w:val="prastasis"/>
    <w:uiPriority w:val="99"/>
    <w:semiHidden/>
    <w:unhideWhenUsed/>
    <w:rsid w:val="009E3BA9"/>
    <w:pPr>
      <w:tabs>
        <w:tab w:val="left" w:pos="851"/>
      </w:tabs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E3BA9"/>
    <w:pPr>
      <w:tabs>
        <w:tab w:val="left" w:pos="851"/>
      </w:tabs>
      <w:spacing w:after="0" w:line="240" w:lineRule="auto"/>
    </w:pPr>
    <w:rPr>
      <w:rFonts w:ascii="Arial" w:hAnsi="Arial" w:cs="Cordia New"/>
      <w:color w:val="000000"/>
      <w:sz w:val="20"/>
      <w:szCs w:val="20"/>
      <w:lang w:val="nl-NL"/>
    </w:rPr>
  </w:style>
  <w:style w:type="character" w:customStyle="1" w:styleId="KomentarotekstasDiagrama">
    <w:name w:val="Komentaro tekstas Diagrama"/>
    <w:link w:val="Komentarotekstas"/>
    <w:uiPriority w:val="99"/>
    <w:semiHidden/>
    <w:rsid w:val="009E3BA9"/>
    <w:rPr>
      <w:rFonts w:ascii="Arial" w:hAnsi="Arial" w:cs="Cordia New"/>
      <w:color w:val="000000"/>
      <w:lang w:val="nl-NL"/>
    </w:rPr>
  </w:style>
  <w:style w:type="paragraph" w:styleId="Pavadinimas">
    <w:name w:val="Title"/>
    <w:basedOn w:val="prastasis"/>
    <w:next w:val="prastasis"/>
    <w:link w:val="PavadinimasDiagrama"/>
    <w:uiPriority w:val="10"/>
    <w:qFormat/>
    <w:rsid w:val="009E3BA9"/>
    <w:pPr>
      <w:tabs>
        <w:tab w:val="left" w:pos="851"/>
      </w:tabs>
      <w:spacing w:after="80" w:line="240" w:lineRule="auto"/>
      <w:contextualSpacing/>
    </w:pPr>
    <w:rPr>
      <w:rFonts w:ascii="Calibri Light" w:eastAsia="DengXian Light" w:hAnsi="Calibri Light" w:cs="Angsana New"/>
      <w:spacing w:val="-10"/>
      <w:kern w:val="28"/>
      <w:sz w:val="56"/>
      <w:szCs w:val="56"/>
      <w:lang w:val="lt-LT"/>
    </w:rPr>
  </w:style>
  <w:style w:type="character" w:customStyle="1" w:styleId="PavadinimasDiagrama">
    <w:name w:val="Pavadinimas Diagrama"/>
    <w:link w:val="Pavadinimas"/>
    <w:uiPriority w:val="10"/>
    <w:rsid w:val="009E3BA9"/>
    <w:rPr>
      <w:rFonts w:ascii="Calibri Light" w:eastAsia="DengXian Light" w:hAnsi="Calibri Light" w:cs="Angsana New"/>
      <w:spacing w:val="-10"/>
      <w:kern w:val="28"/>
      <w:sz w:val="56"/>
      <w:szCs w:val="56"/>
      <w:lang w:val="lt-LT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9E3BA9"/>
    <w:pPr>
      <w:tabs>
        <w:tab w:val="left" w:pos="851"/>
      </w:tabs>
      <w:spacing w:after="240" w:line="360" w:lineRule="auto"/>
    </w:pPr>
    <w:rPr>
      <w:rFonts w:ascii="Arial" w:eastAsia="DengXian Light" w:hAnsi="Arial" w:cs="Angsana New"/>
      <w:color w:val="595959"/>
      <w:spacing w:val="15"/>
      <w:kern w:val="2"/>
      <w:sz w:val="28"/>
      <w:szCs w:val="28"/>
      <w:lang w:val="lt-LT"/>
    </w:rPr>
  </w:style>
  <w:style w:type="character" w:customStyle="1" w:styleId="PaantratDiagrama">
    <w:name w:val="Paantraštė Diagrama"/>
    <w:link w:val="Paantrat"/>
    <w:uiPriority w:val="11"/>
    <w:rsid w:val="009E3BA9"/>
    <w:rPr>
      <w:rFonts w:ascii="Arial" w:eastAsia="DengXian Light" w:hAnsi="Arial" w:cs="Angsana New"/>
      <w:color w:val="595959"/>
      <w:spacing w:val="15"/>
      <w:kern w:val="2"/>
      <w:sz w:val="28"/>
      <w:szCs w:val="28"/>
      <w:lang w:val="lt-LT"/>
    </w:rPr>
  </w:style>
  <w:style w:type="paragraph" w:styleId="Pataisymai">
    <w:name w:val="Revision"/>
    <w:uiPriority w:val="99"/>
    <w:semiHidden/>
    <w:rsid w:val="009E3BA9"/>
    <w:pPr>
      <w:tabs>
        <w:tab w:val="left" w:pos="720"/>
      </w:tabs>
    </w:pPr>
    <w:rPr>
      <w:rFonts w:eastAsia="DengXian" w:cs="Cordia New"/>
      <w:sz w:val="22"/>
      <w:szCs w:val="28"/>
      <w:lang w:val="lt-LT" w:eastAsia="zh-CN" w:bidi="th-TH"/>
    </w:rPr>
  </w:style>
  <w:style w:type="paragraph" w:styleId="Sraopastraipa">
    <w:name w:val="List Paragraph"/>
    <w:basedOn w:val="prastasis"/>
    <w:uiPriority w:val="34"/>
    <w:qFormat/>
    <w:rsid w:val="009E3BA9"/>
    <w:pPr>
      <w:tabs>
        <w:tab w:val="left" w:pos="851"/>
      </w:tabs>
      <w:spacing w:after="240" w:line="360" w:lineRule="auto"/>
      <w:ind w:left="720"/>
      <w:contextualSpacing/>
    </w:pPr>
    <w:rPr>
      <w:rFonts w:ascii="Arial" w:hAnsi="Arial" w:cs="Cordia New"/>
      <w:kern w:val="2"/>
      <w:sz w:val="24"/>
      <w:lang w:val="lt-LT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9E3BA9"/>
    <w:pPr>
      <w:tabs>
        <w:tab w:val="left" w:pos="851"/>
      </w:tabs>
      <w:spacing w:before="160" w:after="240" w:line="360" w:lineRule="auto"/>
      <w:jc w:val="center"/>
    </w:pPr>
    <w:rPr>
      <w:rFonts w:ascii="Arial" w:hAnsi="Arial" w:cs="Cordia New"/>
      <w:i/>
      <w:iCs/>
      <w:color w:val="404040"/>
      <w:kern w:val="2"/>
      <w:sz w:val="24"/>
      <w:lang w:val="lt-LT"/>
    </w:rPr>
  </w:style>
  <w:style w:type="character" w:customStyle="1" w:styleId="CitataDiagrama">
    <w:name w:val="Citata Diagrama"/>
    <w:link w:val="Citata"/>
    <w:uiPriority w:val="29"/>
    <w:rsid w:val="009E3BA9"/>
    <w:rPr>
      <w:rFonts w:ascii="Arial" w:hAnsi="Arial" w:cs="Cordia New"/>
      <w:i/>
      <w:iCs/>
      <w:color w:val="404040"/>
      <w:kern w:val="2"/>
      <w:sz w:val="24"/>
      <w:szCs w:val="22"/>
      <w:lang w:val="lt-LT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9E3BA9"/>
    <w:pPr>
      <w:pBdr>
        <w:top w:val="single" w:sz="4" w:space="10" w:color="2F5496"/>
        <w:bottom w:val="single" w:sz="4" w:space="10" w:color="2F5496"/>
      </w:pBdr>
      <w:tabs>
        <w:tab w:val="left" w:pos="851"/>
      </w:tabs>
      <w:spacing w:before="360" w:after="360" w:line="360" w:lineRule="auto"/>
      <w:ind w:left="864" w:right="864"/>
      <w:jc w:val="center"/>
    </w:pPr>
    <w:rPr>
      <w:rFonts w:ascii="Arial" w:hAnsi="Arial" w:cs="Cordia New"/>
      <w:i/>
      <w:iCs/>
      <w:color w:val="2F5496"/>
      <w:kern w:val="2"/>
      <w:sz w:val="24"/>
      <w:lang w:val="lt-LT"/>
    </w:rPr>
  </w:style>
  <w:style w:type="character" w:customStyle="1" w:styleId="IskirtacitataDiagrama">
    <w:name w:val="Išskirta citata Diagrama"/>
    <w:link w:val="Iskirtacitata"/>
    <w:uiPriority w:val="30"/>
    <w:rsid w:val="009E3BA9"/>
    <w:rPr>
      <w:rFonts w:ascii="Arial" w:hAnsi="Arial" w:cs="Cordia New"/>
      <w:i/>
      <w:iCs/>
      <w:color w:val="2F5496"/>
      <w:kern w:val="2"/>
      <w:sz w:val="24"/>
      <w:szCs w:val="22"/>
      <w:lang w:val="lt-LT"/>
    </w:rPr>
  </w:style>
  <w:style w:type="paragraph" w:customStyle="1" w:styleId="dec">
    <w:name w:val="dec"/>
    <w:basedOn w:val="prastasis"/>
    <w:uiPriority w:val="99"/>
    <w:semiHidden/>
    <w:rsid w:val="009E3BA9"/>
    <w:pPr>
      <w:tabs>
        <w:tab w:val="left" w:pos="851"/>
      </w:tabs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/>
    </w:rPr>
  </w:style>
  <w:style w:type="character" w:customStyle="1" w:styleId="zu1Char">
    <w:name w:val="zuž1 Char"/>
    <w:link w:val="zu1"/>
    <w:semiHidden/>
    <w:locked/>
    <w:rsid w:val="009E3BA9"/>
    <w:rPr>
      <w:rFonts w:ascii="Arial" w:hAnsi="Arial" w:cs="Arial"/>
      <w:spacing w:val="-2"/>
      <w:sz w:val="24"/>
    </w:rPr>
  </w:style>
  <w:style w:type="paragraph" w:customStyle="1" w:styleId="zu1">
    <w:name w:val="zuž1"/>
    <w:basedOn w:val="prastasis"/>
    <w:link w:val="zu1Char"/>
    <w:semiHidden/>
    <w:qFormat/>
    <w:rsid w:val="009E3BA9"/>
    <w:pPr>
      <w:tabs>
        <w:tab w:val="left" w:pos="851"/>
      </w:tabs>
      <w:spacing w:after="240" w:line="360" w:lineRule="auto"/>
    </w:pPr>
    <w:rPr>
      <w:rFonts w:ascii="Arial" w:hAnsi="Arial" w:cs="Arial"/>
      <w:spacing w:val="-2"/>
      <w:sz w:val="24"/>
      <w:szCs w:val="20"/>
    </w:rPr>
  </w:style>
  <w:style w:type="character" w:customStyle="1" w:styleId="claimzu2Char">
    <w:name w:val="claimzuž2 Char"/>
    <w:link w:val="claimzu2"/>
    <w:semiHidden/>
    <w:locked/>
    <w:rsid w:val="009E3BA9"/>
    <w:rPr>
      <w:rFonts w:ascii="Arial" w:eastAsia="Times New Roman" w:hAnsi="Arial" w:cs="Arial"/>
      <w:spacing w:val="-4"/>
      <w:sz w:val="24"/>
      <w:szCs w:val="24"/>
    </w:rPr>
  </w:style>
  <w:style w:type="paragraph" w:customStyle="1" w:styleId="claimzu2">
    <w:name w:val="claimzuž2"/>
    <w:basedOn w:val="prastasis"/>
    <w:link w:val="claimzu2Char"/>
    <w:semiHidden/>
    <w:qFormat/>
    <w:rsid w:val="009E3BA9"/>
    <w:pPr>
      <w:tabs>
        <w:tab w:val="left" w:pos="851"/>
      </w:tabs>
      <w:spacing w:after="240" w:line="360" w:lineRule="auto"/>
    </w:pPr>
    <w:rPr>
      <w:rFonts w:ascii="Arial" w:eastAsia="Times New Roman" w:hAnsi="Arial" w:cs="Arial"/>
      <w:spacing w:val="-4"/>
      <w:sz w:val="24"/>
      <w:szCs w:val="24"/>
    </w:rPr>
  </w:style>
  <w:style w:type="character" w:styleId="Eilutsnumeris">
    <w:name w:val="line number"/>
    <w:uiPriority w:val="99"/>
    <w:semiHidden/>
    <w:unhideWhenUsed/>
    <w:rsid w:val="009E3BA9"/>
    <w:rPr>
      <w:rFonts w:ascii="Times New Roman" w:hAnsi="Times New Roman" w:cs="Times New Roman" w:hint="default"/>
      <w:sz w:val="20"/>
    </w:rPr>
  </w:style>
  <w:style w:type="character" w:styleId="Rykuspabraukimas">
    <w:name w:val="Intense Emphasis"/>
    <w:uiPriority w:val="21"/>
    <w:qFormat/>
    <w:rsid w:val="009E3BA9"/>
    <w:rPr>
      <w:i/>
      <w:iCs/>
      <w:color w:val="2F5496"/>
    </w:rPr>
  </w:style>
  <w:style w:type="character" w:styleId="Rykinuoroda">
    <w:name w:val="Intense Reference"/>
    <w:uiPriority w:val="32"/>
    <w:qFormat/>
    <w:rsid w:val="009E3BA9"/>
    <w:rPr>
      <w:b/>
      <w:bCs/>
      <w:smallCaps/>
      <w:color w:val="2F5496"/>
      <w:spacing w:val="5"/>
    </w:rPr>
  </w:style>
  <w:style w:type="character" w:customStyle="1" w:styleId="bold">
    <w:name w:val="bold"/>
    <w:basedOn w:val="Numatytasispastraiposriftas"/>
    <w:rsid w:val="009E3BA9"/>
  </w:style>
  <w:style w:type="character" w:customStyle="1" w:styleId="skiptranslate">
    <w:name w:val="skiptranslate"/>
    <w:basedOn w:val="Numatytasispastraiposriftas"/>
    <w:rsid w:val="009E3BA9"/>
  </w:style>
  <w:style w:type="numbering" w:customStyle="1" w:styleId="Sraonra3">
    <w:name w:val="Sąrašo nėra3"/>
    <w:next w:val="Sraonra"/>
    <w:uiPriority w:val="99"/>
    <w:semiHidden/>
    <w:unhideWhenUsed/>
    <w:rsid w:val="00A33A1B"/>
  </w:style>
  <w:style w:type="numbering" w:customStyle="1" w:styleId="Sraonra4">
    <w:name w:val="Sąrašo nėra4"/>
    <w:next w:val="Sraonra"/>
    <w:uiPriority w:val="99"/>
    <w:semiHidden/>
    <w:unhideWhenUsed/>
    <w:rsid w:val="00DB11E7"/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B11E7"/>
    <w:pPr>
      <w:tabs>
        <w:tab w:val="clear" w:pos="851"/>
      </w:tabs>
      <w:spacing w:after="160" w:line="276" w:lineRule="auto"/>
    </w:pPr>
    <w:rPr>
      <w:rFonts w:ascii="Aptos" w:eastAsia="DengXian" w:hAnsi="Aptos" w:cs="Angsana New"/>
      <w:b/>
      <w:bCs/>
      <w:color w:val="auto"/>
      <w:kern w:val="2"/>
      <w:sz w:val="24"/>
      <w:szCs w:val="24"/>
      <w:lang w:val="lt-LT" w:eastAsia="zh-CN"/>
    </w:rPr>
  </w:style>
  <w:style w:type="character" w:customStyle="1" w:styleId="KomentarotemaDiagrama">
    <w:name w:val="Komentaro tema Diagrama"/>
    <w:link w:val="Komentarotema"/>
    <w:uiPriority w:val="99"/>
    <w:semiHidden/>
    <w:rsid w:val="00DB11E7"/>
    <w:rPr>
      <w:rFonts w:ascii="Aptos" w:eastAsia="DengXian" w:hAnsi="Aptos" w:cs="Angsana New"/>
      <w:b/>
      <w:bCs/>
      <w:color w:val="000000"/>
      <w:kern w:val="2"/>
      <w:sz w:val="24"/>
      <w:szCs w:val="24"/>
      <w:lang w:val="lt-LT" w:eastAsia="zh-CN"/>
    </w:rPr>
  </w:style>
  <w:style w:type="character" w:styleId="Komentaronuoroda">
    <w:name w:val="annotation reference"/>
    <w:uiPriority w:val="99"/>
    <w:semiHidden/>
    <w:unhideWhenUsed/>
    <w:rsid w:val="00DB11E7"/>
    <w:rPr>
      <w:sz w:val="21"/>
      <w:szCs w:val="21"/>
    </w:rPr>
  </w:style>
  <w:style w:type="numbering" w:customStyle="1" w:styleId="Sraonra5">
    <w:name w:val="Sąrašo nėra5"/>
    <w:next w:val="Sraonra"/>
    <w:uiPriority w:val="99"/>
    <w:semiHidden/>
    <w:unhideWhenUsed/>
    <w:rsid w:val="0065196C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5196C"/>
    <w:pPr>
      <w:spacing w:after="0" w:line="240" w:lineRule="auto"/>
    </w:pPr>
    <w:rPr>
      <w:rFonts w:ascii="Tahoma" w:eastAsia="Aptos" w:hAnsi="Tahoma" w:cs="Tahoma"/>
      <w:kern w:val="2"/>
      <w:sz w:val="16"/>
      <w:szCs w:val="16"/>
      <w:lang w:val="lt-LT"/>
    </w:rPr>
  </w:style>
  <w:style w:type="character" w:customStyle="1" w:styleId="DebesliotekstasDiagrama">
    <w:name w:val="Debesėlio tekstas Diagrama"/>
    <w:link w:val="Debesliotekstas"/>
    <w:uiPriority w:val="99"/>
    <w:semiHidden/>
    <w:rsid w:val="0065196C"/>
    <w:rPr>
      <w:rFonts w:ascii="Tahoma" w:eastAsia="Aptos" w:hAnsi="Tahoma" w:cs="Tahoma"/>
      <w:kern w:val="2"/>
      <w:sz w:val="16"/>
      <w:szCs w:val="16"/>
      <w:lang w:val="lt-LT"/>
    </w:rPr>
  </w:style>
  <w:style w:type="character" w:styleId="Vietosrezervavimoenklotekstas">
    <w:name w:val="Placeholder Text"/>
    <w:uiPriority w:val="99"/>
    <w:semiHidden/>
    <w:rsid w:val="0065196C"/>
    <w:rPr>
      <w:color w:val="666666"/>
    </w:rPr>
  </w:style>
  <w:style w:type="character" w:customStyle="1" w:styleId="Puslapionumeris1">
    <w:name w:val="Puslapio numeris1"/>
    <w:uiPriority w:val="99"/>
    <w:qFormat/>
    <w:rsid w:val="006B1C9A"/>
    <w:rPr>
      <w:rFonts w:ascii="Arial" w:hAnsi="Arial" w:cs="Arial"/>
      <w:color w:val="000000"/>
      <w:sz w:val="24"/>
      <w:szCs w:val="24"/>
    </w:rPr>
  </w:style>
  <w:style w:type="character" w:styleId="Puslapionumeris">
    <w:name w:val="page number"/>
    <w:basedOn w:val="Numatytasispastraiposriftas"/>
    <w:uiPriority w:val="99"/>
    <w:semiHidden/>
    <w:unhideWhenUsed/>
    <w:rsid w:val="006B1C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9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5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6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9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9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77832-A3DA-4939-8B55-E8891D89AB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3</Pages>
  <Words>804</Words>
  <Characters>4066</Characters>
  <Application>Microsoft Office Word</Application>
  <DocSecurity>0</DocSecurity>
  <Lines>90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140</cp:revision>
  <dcterms:created xsi:type="dcterms:W3CDTF">2024-11-07T16:40:00Z</dcterms:created>
  <dcterms:modified xsi:type="dcterms:W3CDTF">2025-07-30T06:15:00Z</dcterms:modified>
</cp:coreProperties>
</file>